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014EA4" w14:paraId="0A29C3B0" w14:textId="77777777" w:rsidTr="00280284">
        <w:tc>
          <w:tcPr>
            <w:tcW w:w="3505" w:type="dxa"/>
          </w:tcPr>
          <w:p w14:paraId="79F10D92" w14:textId="66ABBFD9" w:rsidR="00014EA4" w:rsidRPr="003143DD" w:rsidRDefault="00014EA4">
            <w:pPr>
              <w:rPr>
                <w:sz w:val="24"/>
                <w:szCs w:val="24"/>
              </w:rPr>
            </w:pPr>
            <w:r w:rsidRPr="003143DD">
              <w:rPr>
                <w:sz w:val="24"/>
                <w:szCs w:val="24"/>
              </w:rPr>
              <w:t>Fellowship Type</w:t>
            </w:r>
          </w:p>
        </w:tc>
        <w:tc>
          <w:tcPr>
            <w:tcW w:w="5845" w:type="dxa"/>
          </w:tcPr>
          <w:p w14:paraId="2FA28DE1" w14:textId="2AC63399" w:rsidR="00014EA4" w:rsidRPr="003143DD" w:rsidRDefault="00014EA4">
            <w:pPr>
              <w:rPr>
                <w:sz w:val="24"/>
                <w:szCs w:val="24"/>
              </w:rPr>
            </w:pPr>
          </w:p>
        </w:tc>
      </w:tr>
      <w:tr w:rsidR="00014EA4" w14:paraId="67D0FDE9" w14:textId="77777777" w:rsidTr="00280284">
        <w:tc>
          <w:tcPr>
            <w:tcW w:w="3505" w:type="dxa"/>
          </w:tcPr>
          <w:p w14:paraId="7F44ED55" w14:textId="23325D8F" w:rsidR="00014EA4" w:rsidRPr="003143DD" w:rsidRDefault="00014EA4">
            <w:pPr>
              <w:rPr>
                <w:sz w:val="24"/>
                <w:szCs w:val="24"/>
              </w:rPr>
            </w:pPr>
            <w:r w:rsidRPr="003143DD">
              <w:rPr>
                <w:sz w:val="24"/>
                <w:szCs w:val="24"/>
              </w:rPr>
              <w:t>Fellow Designation</w:t>
            </w:r>
          </w:p>
        </w:tc>
        <w:tc>
          <w:tcPr>
            <w:tcW w:w="5845" w:type="dxa"/>
          </w:tcPr>
          <w:p w14:paraId="1251D124" w14:textId="10B62D4E" w:rsidR="00014EA4" w:rsidRPr="003143DD" w:rsidRDefault="00014EA4">
            <w:pPr>
              <w:rPr>
                <w:sz w:val="24"/>
                <w:szCs w:val="24"/>
              </w:rPr>
            </w:pPr>
          </w:p>
        </w:tc>
      </w:tr>
      <w:tr w:rsidR="000B7CFA" w14:paraId="50421305" w14:textId="77777777" w:rsidTr="00655602">
        <w:tc>
          <w:tcPr>
            <w:tcW w:w="9350" w:type="dxa"/>
            <w:gridSpan w:val="2"/>
          </w:tcPr>
          <w:p w14:paraId="6BCDC66C" w14:textId="29AA5A91" w:rsidR="000B7CFA" w:rsidRPr="000B7CFA" w:rsidRDefault="000B7CFA" w:rsidP="000B7CFA">
            <w:pPr>
              <w:jc w:val="center"/>
              <w:rPr>
                <w:b/>
                <w:bCs/>
              </w:rPr>
            </w:pPr>
            <w:r w:rsidRPr="000B7CFA">
              <w:rPr>
                <w:b/>
                <w:bCs/>
                <w:sz w:val="28"/>
                <w:szCs w:val="28"/>
              </w:rPr>
              <w:t>RESULT DETAILS</w:t>
            </w:r>
          </w:p>
        </w:tc>
      </w:tr>
      <w:tr w:rsidR="00014EA4" w14:paraId="153B52B2" w14:textId="77777777" w:rsidTr="00280284">
        <w:tc>
          <w:tcPr>
            <w:tcW w:w="3505" w:type="dxa"/>
          </w:tcPr>
          <w:p w14:paraId="57A9B773" w14:textId="106EED23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xam Month/Interview Month</w:t>
            </w:r>
          </w:p>
        </w:tc>
        <w:tc>
          <w:tcPr>
            <w:tcW w:w="5845" w:type="dxa"/>
          </w:tcPr>
          <w:p w14:paraId="24EF8E85" w14:textId="37F4D012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F74491B" w14:textId="77777777" w:rsidTr="00280284">
        <w:tc>
          <w:tcPr>
            <w:tcW w:w="3505" w:type="dxa"/>
          </w:tcPr>
          <w:p w14:paraId="1D74C231" w14:textId="6D924735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xam Year/Interview Year</w:t>
            </w:r>
          </w:p>
        </w:tc>
        <w:tc>
          <w:tcPr>
            <w:tcW w:w="5845" w:type="dxa"/>
          </w:tcPr>
          <w:p w14:paraId="234A964A" w14:textId="45DF07FF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F581705" w14:textId="77777777" w:rsidTr="00280284">
        <w:tc>
          <w:tcPr>
            <w:tcW w:w="3505" w:type="dxa"/>
          </w:tcPr>
          <w:p w14:paraId="441C0922" w14:textId="04F8B27A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Roll Number/ACK Number</w:t>
            </w:r>
          </w:p>
        </w:tc>
        <w:tc>
          <w:tcPr>
            <w:tcW w:w="5845" w:type="dxa"/>
          </w:tcPr>
          <w:p w14:paraId="02973EFD" w14:textId="1842AA17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496E8D42" w14:textId="77777777" w:rsidTr="00280284">
        <w:tc>
          <w:tcPr>
            <w:tcW w:w="3505" w:type="dxa"/>
          </w:tcPr>
          <w:p w14:paraId="206CA9FD" w14:textId="1DCAB7C5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Date of Joining</w:t>
            </w:r>
          </w:p>
        </w:tc>
        <w:tc>
          <w:tcPr>
            <w:tcW w:w="5845" w:type="dxa"/>
          </w:tcPr>
          <w:p w14:paraId="03C220BC" w14:textId="5083EFC6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B7CFA" w14:paraId="12342BD8" w14:textId="77777777" w:rsidTr="0027317D">
        <w:tc>
          <w:tcPr>
            <w:tcW w:w="9350" w:type="dxa"/>
            <w:gridSpan w:val="2"/>
          </w:tcPr>
          <w:p w14:paraId="396FD466" w14:textId="48E40367" w:rsidR="000B7CFA" w:rsidRPr="000B7CFA" w:rsidRDefault="000B7CFA" w:rsidP="000B7CFA">
            <w:pPr>
              <w:jc w:val="center"/>
              <w:rPr>
                <w:b/>
                <w:bCs/>
              </w:rPr>
            </w:pPr>
            <w:r w:rsidRPr="000B7CFA">
              <w:rPr>
                <w:b/>
                <w:bCs/>
                <w:sz w:val="28"/>
                <w:szCs w:val="28"/>
              </w:rPr>
              <w:t>VALIDATE FELLOW</w:t>
            </w:r>
          </w:p>
        </w:tc>
      </w:tr>
      <w:tr w:rsidR="00014EA4" w14:paraId="48CB806F" w14:textId="77777777" w:rsidTr="00280284">
        <w:tc>
          <w:tcPr>
            <w:tcW w:w="3505" w:type="dxa"/>
          </w:tcPr>
          <w:p w14:paraId="1DF0BFFE" w14:textId="448D93FF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Roll No</w:t>
            </w:r>
          </w:p>
        </w:tc>
        <w:tc>
          <w:tcPr>
            <w:tcW w:w="5845" w:type="dxa"/>
          </w:tcPr>
          <w:p w14:paraId="38023C2E" w14:textId="70925A57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6DAADF57" w14:textId="77777777" w:rsidTr="00280284">
        <w:tc>
          <w:tcPr>
            <w:tcW w:w="3505" w:type="dxa"/>
          </w:tcPr>
          <w:p w14:paraId="689FDD5A" w14:textId="5102E4B7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xam Year</w:t>
            </w:r>
          </w:p>
        </w:tc>
        <w:tc>
          <w:tcPr>
            <w:tcW w:w="5845" w:type="dxa"/>
          </w:tcPr>
          <w:p w14:paraId="57FBB064" w14:textId="39A0AC86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CF248F5" w14:textId="77777777" w:rsidTr="00280284">
        <w:tc>
          <w:tcPr>
            <w:tcW w:w="3505" w:type="dxa"/>
          </w:tcPr>
          <w:p w14:paraId="2091D064" w14:textId="3655FE96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Category</w:t>
            </w:r>
          </w:p>
        </w:tc>
        <w:tc>
          <w:tcPr>
            <w:tcW w:w="5845" w:type="dxa"/>
          </w:tcPr>
          <w:p w14:paraId="14F45875" w14:textId="64076054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63E37D59" w14:textId="77777777" w:rsidTr="00280284">
        <w:tc>
          <w:tcPr>
            <w:tcW w:w="3505" w:type="dxa"/>
          </w:tcPr>
          <w:p w14:paraId="38EB65A6" w14:textId="39862774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Title</w:t>
            </w:r>
          </w:p>
        </w:tc>
        <w:tc>
          <w:tcPr>
            <w:tcW w:w="5845" w:type="dxa"/>
          </w:tcPr>
          <w:p w14:paraId="39A757E3" w14:textId="0A075395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343A873F" w14:textId="77777777" w:rsidTr="00280284">
        <w:tc>
          <w:tcPr>
            <w:tcW w:w="3505" w:type="dxa"/>
          </w:tcPr>
          <w:p w14:paraId="3EEF4D0F" w14:textId="56D20AE3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First Name</w:t>
            </w:r>
          </w:p>
        </w:tc>
        <w:tc>
          <w:tcPr>
            <w:tcW w:w="5845" w:type="dxa"/>
          </w:tcPr>
          <w:p w14:paraId="7D6C064C" w14:textId="561E1F2B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55E533CD" w14:textId="77777777" w:rsidTr="00280284">
        <w:tc>
          <w:tcPr>
            <w:tcW w:w="3505" w:type="dxa"/>
          </w:tcPr>
          <w:p w14:paraId="0C4495A0" w14:textId="22CB9E6D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Middle Name</w:t>
            </w:r>
          </w:p>
        </w:tc>
        <w:tc>
          <w:tcPr>
            <w:tcW w:w="5845" w:type="dxa"/>
          </w:tcPr>
          <w:p w14:paraId="3E2CC097" w14:textId="77777777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6DC71CC0" w14:textId="77777777" w:rsidTr="00280284">
        <w:tc>
          <w:tcPr>
            <w:tcW w:w="3505" w:type="dxa"/>
          </w:tcPr>
          <w:p w14:paraId="69EB5591" w14:textId="063CB1B5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Last Name</w:t>
            </w:r>
          </w:p>
        </w:tc>
        <w:tc>
          <w:tcPr>
            <w:tcW w:w="5845" w:type="dxa"/>
          </w:tcPr>
          <w:p w14:paraId="043E86D4" w14:textId="5C9E9C9F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456597F3" w14:textId="77777777" w:rsidTr="00280284">
        <w:tc>
          <w:tcPr>
            <w:tcW w:w="3505" w:type="dxa"/>
          </w:tcPr>
          <w:p w14:paraId="1A789679" w14:textId="7FFE8A8F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Gender</w:t>
            </w:r>
          </w:p>
        </w:tc>
        <w:tc>
          <w:tcPr>
            <w:tcW w:w="5845" w:type="dxa"/>
          </w:tcPr>
          <w:p w14:paraId="1F3167BE" w14:textId="4BEB5E19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64F11D5E" w14:textId="77777777" w:rsidTr="00280284">
        <w:tc>
          <w:tcPr>
            <w:tcW w:w="3505" w:type="dxa"/>
          </w:tcPr>
          <w:p w14:paraId="71722104" w14:textId="3A1E3512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Date Of Birth</w:t>
            </w:r>
          </w:p>
        </w:tc>
        <w:tc>
          <w:tcPr>
            <w:tcW w:w="5845" w:type="dxa"/>
          </w:tcPr>
          <w:p w14:paraId="426983C6" w14:textId="1F85B2DC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85842B3" w14:textId="77777777" w:rsidTr="00280284">
        <w:tc>
          <w:tcPr>
            <w:tcW w:w="3505" w:type="dxa"/>
          </w:tcPr>
          <w:p w14:paraId="35BDE8B8" w14:textId="4F96952D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Aadhar Type</w:t>
            </w:r>
          </w:p>
        </w:tc>
        <w:tc>
          <w:tcPr>
            <w:tcW w:w="5845" w:type="dxa"/>
          </w:tcPr>
          <w:p w14:paraId="5195BBF3" w14:textId="672B6A3A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A1CB374" w14:textId="77777777" w:rsidTr="00280284">
        <w:tc>
          <w:tcPr>
            <w:tcW w:w="3505" w:type="dxa"/>
          </w:tcPr>
          <w:p w14:paraId="1DF8853F" w14:textId="3FCD014C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AN No</w:t>
            </w:r>
          </w:p>
        </w:tc>
        <w:tc>
          <w:tcPr>
            <w:tcW w:w="5845" w:type="dxa"/>
          </w:tcPr>
          <w:p w14:paraId="621C7E0D" w14:textId="77777777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014EA4" w14:paraId="7C1F4262" w14:textId="77777777" w:rsidTr="00280284">
        <w:tc>
          <w:tcPr>
            <w:tcW w:w="3505" w:type="dxa"/>
          </w:tcPr>
          <w:p w14:paraId="4BB8B37C" w14:textId="274970AA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resent Address</w:t>
            </w:r>
          </w:p>
        </w:tc>
        <w:tc>
          <w:tcPr>
            <w:tcW w:w="5845" w:type="dxa"/>
          </w:tcPr>
          <w:p w14:paraId="07CA6F5F" w14:textId="079717C7" w:rsidR="00014EA4" w:rsidRPr="001A08D9" w:rsidRDefault="00014EA4" w:rsidP="00280284">
            <w:pPr>
              <w:rPr>
                <w:sz w:val="24"/>
                <w:szCs w:val="24"/>
              </w:rPr>
            </w:pPr>
          </w:p>
        </w:tc>
      </w:tr>
      <w:tr w:rsidR="00014EA4" w14:paraId="7E70AF76" w14:textId="77777777" w:rsidTr="00280284">
        <w:tc>
          <w:tcPr>
            <w:tcW w:w="3505" w:type="dxa"/>
          </w:tcPr>
          <w:p w14:paraId="4F5AD074" w14:textId="107D8755" w:rsidR="00014EA4" w:rsidRPr="001A08D9" w:rsidRDefault="00014EA4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resent State</w:t>
            </w:r>
          </w:p>
        </w:tc>
        <w:tc>
          <w:tcPr>
            <w:tcW w:w="5845" w:type="dxa"/>
          </w:tcPr>
          <w:p w14:paraId="69FBDD96" w14:textId="4A77E590" w:rsidR="00014EA4" w:rsidRPr="001A08D9" w:rsidRDefault="00014EA4">
            <w:pPr>
              <w:rPr>
                <w:sz w:val="24"/>
                <w:szCs w:val="24"/>
              </w:rPr>
            </w:pPr>
          </w:p>
        </w:tc>
      </w:tr>
      <w:tr w:rsidR="006F1586" w14:paraId="16B56AF9" w14:textId="77777777" w:rsidTr="00280284">
        <w:tc>
          <w:tcPr>
            <w:tcW w:w="3505" w:type="dxa"/>
          </w:tcPr>
          <w:p w14:paraId="4704E1B3" w14:textId="2E661644" w:rsidR="006F1586" w:rsidRPr="001A08D9" w:rsidRDefault="006F1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resent City</w:t>
            </w:r>
          </w:p>
        </w:tc>
        <w:tc>
          <w:tcPr>
            <w:tcW w:w="5845" w:type="dxa"/>
          </w:tcPr>
          <w:p w14:paraId="215360CD" w14:textId="74AEAEF5" w:rsidR="006F1586" w:rsidRPr="001A08D9" w:rsidRDefault="006F1586" w:rsidP="00280284">
            <w:pPr>
              <w:rPr>
                <w:sz w:val="24"/>
                <w:szCs w:val="24"/>
              </w:rPr>
            </w:pPr>
          </w:p>
        </w:tc>
      </w:tr>
      <w:tr w:rsidR="000B7CFA" w14:paraId="6BC785D8" w14:textId="77777777" w:rsidTr="00280284">
        <w:tc>
          <w:tcPr>
            <w:tcW w:w="3505" w:type="dxa"/>
          </w:tcPr>
          <w:p w14:paraId="2426EE6B" w14:textId="24162CEB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resent Pin Code</w:t>
            </w:r>
          </w:p>
        </w:tc>
        <w:tc>
          <w:tcPr>
            <w:tcW w:w="5845" w:type="dxa"/>
          </w:tcPr>
          <w:p w14:paraId="04953965" w14:textId="6C7AF18D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67AC0F45" w14:textId="77777777" w:rsidTr="00280284">
        <w:tc>
          <w:tcPr>
            <w:tcW w:w="3505" w:type="dxa"/>
          </w:tcPr>
          <w:p w14:paraId="48991BD9" w14:textId="252436CC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ermanent Address</w:t>
            </w:r>
          </w:p>
        </w:tc>
        <w:tc>
          <w:tcPr>
            <w:tcW w:w="5845" w:type="dxa"/>
          </w:tcPr>
          <w:p w14:paraId="34CE414E" w14:textId="43919480" w:rsidR="000B7CFA" w:rsidRPr="001A08D9" w:rsidRDefault="000B7CFA" w:rsidP="00280284">
            <w:pPr>
              <w:rPr>
                <w:sz w:val="24"/>
                <w:szCs w:val="24"/>
              </w:rPr>
            </w:pPr>
          </w:p>
        </w:tc>
      </w:tr>
      <w:tr w:rsidR="000B7CFA" w14:paraId="0686701D" w14:textId="77777777" w:rsidTr="00280284">
        <w:tc>
          <w:tcPr>
            <w:tcW w:w="3505" w:type="dxa"/>
          </w:tcPr>
          <w:p w14:paraId="02FCFA72" w14:textId="79DB2F22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ermanent State</w:t>
            </w:r>
          </w:p>
        </w:tc>
        <w:tc>
          <w:tcPr>
            <w:tcW w:w="5845" w:type="dxa"/>
          </w:tcPr>
          <w:p w14:paraId="3E20AC80" w14:textId="42FACA17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7CC38F55" w14:textId="77777777" w:rsidTr="00280284">
        <w:tc>
          <w:tcPr>
            <w:tcW w:w="3505" w:type="dxa"/>
          </w:tcPr>
          <w:p w14:paraId="390D9777" w14:textId="6AC19DFF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ermanent City</w:t>
            </w:r>
          </w:p>
        </w:tc>
        <w:tc>
          <w:tcPr>
            <w:tcW w:w="5845" w:type="dxa"/>
          </w:tcPr>
          <w:p w14:paraId="5978723E" w14:textId="2A27BB29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26AD7359" w14:textId="77777777" w:rsidTr="00280284">
        <w:tc>
          <w:tcPr>
            <w:tcW w:w="3505" w:type="dxa"/>
          </w:tcPr>
          <w:p w14:paraId="1AE368E9" w14:textId="508C9130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ermanent Pin Code</w:t>
            </w:r>
          </w:p>
        </w:tc>
        <w:tc>
          <w:tcPr>
            <w:tcW w:w="5845" w:type="dxa"/>
          </w:tcPr>
          <w:p w14:paraId="213C7050" w14:textId="5143CF76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33983A78" w14:textId="77777777" w:rsidTr="00280284">
        <w:tc>
          <w:tcPr>
            <w:tcW w:w="3505" w:type="dxa"/>
          </w:tcPr>
          <w:p w14:paraId="1E3BFC7E" w14:textId="2469B3DD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hone No 1</w:t>
            </w:r>
          </w:p>
        </w:tc>
        <w:tc>
          <w:tcPr>
            <w:tcW w:w="5845" w:type="dxa"/>
          </w:tcPr>
          <w:p w14:paraId="7E523A6C" w14:textId="317ACB38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751ED052" w14:textId="77777777" w:rsidTr="00280284">
        <w:tc>
          <w:tcPr>
            <w:tcW w:w="3505" w:type="dxa"/>
          </w:tcPr>
          <w:p w14:paraId="0AE7C40A" w14:textId="7C52FF4A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mail ID 1</w:t>
            </w:r>
          </w:p>
        </w:tc>
        <w:tc>
          <w:tcPr>
            <w:tcW w:w="5845" w:type="dxa"/>
          </w:tcPr>
          <w:p w14:paraId="785878CA" w14:textId="4ED2E5A8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10D637C0" w14:textId="77777777" w:rsidTr="00280284">
        <w:tc>
          <w:tcPr>
            <w:tcW w:w="3505" w:type="dxa"/>
          </w:tcPr>
          <w:p w14:paraId="54E5ED9B" w14:textId="57FB6184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hone No 2</w:t>
            </w:r>
          </w:p>
        </w:tc>
        <w:tc>
          <w:tcPr>
            <w:tcW w:w="5845" w:type="dxa"/>
          </w:tcPr>
          <w:p w14:paraId="13D9426E" w14:textId="0BC12E5C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5CF0C752" w14:textId="77777777" w:rsidTr="00280284">
        <w:tc>
          <w:tcPr>
            <w:tcW w:w="3505" w:type="dxa"/>
          </w:tcPr>
          <w:p w14:paraId="6E1371AF" w14:textId="1BAD463B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mail ID 2</w:t>
            </w:r>
          </w:p>
        </w:tc>
        <w:tc>
          <w:tcPr>
            <w:tcW w:w="5845" w:type="dxa"/>
          </w:tcPr>
          <w:p w14:paraId="7AFD27E7" w14:textId="0D1C281D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3A4C8AB2" w14:textId="77777777" w:rsidTr="00280284">
        <w:tc>
          <w:tcPr>
            <w:tcW w:w="3505" w:type="dxa"/>
          </w:tcPr>
          <w:p w14:paraId="524F1B79" w14:textId="649EFB3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Bank Name</w:t>
            </w:r>
          </w:p>
        </w:tc>
        <w:tc>
          <w:tcPr>
            <w:tcW w:w="5845" w:type="dxa"/>
          </w:tcPr>
          <w:p w14:paraId="3FDDC7F3" w14:textId="0C3B85DA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76F7204B" w14:textId="77777777" w:rsidTr="00280284">
        <w:tc>
          <w:tcPr>
            <w:tcW w:w="3505" w:type="dxa"/>
          </w:tcPr>
          <w:p w14:paraId="7663190F" w14:textId="6550AF2B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Account No.</w:t>
            </w:r>
          </w:p>
        </w:tc>
        <w:tc>
          <w:tcPr>
            <w:tcW w:w="5845" w:type="dxa"/>
          </w:tcPr>
          <w:p w14:paraId="52C55267" w14:textId="628AC134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6CE49036" w14:textId="77777777" w:rsidTr="00280284">
        <w:tc>
          <w:tcPr>
            <w:tcW w:w="3505" w:type="dxa"/>
          </w:tcPr>
          <w:p w14:paraId="33136DD7" w14:textId="35C9AE94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IFSC Code</w:t>
            </w:r>
          </w:p>
        </w:tc>
        <w:tc>
          <w:tcPr>
            <w:tcW w:w="5845" w:type="dxa"/>
          </w:tcPr>
          <w:p w14:paraId="0B699778" w14:textId="0022CCE6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6F1586" w14:paraId="5A45924F" w14:textId="77777777" w:rsidTr="00A55EA7">
        <w:tc>
          <w:tcPr>
            <w:tcW w:w="9350" w:type="dxa"/>
            <w:gridSpan w:val="2"/>
          </w:tcPr>
          <w:p w14:paraId="3441C594" w14:textId="199BCAEF" w:rsidR="006F1586" w:rsidRPr="006F1586" w:rsidRDefault="006F1586" w:rsidP="006F1586">
            <w:pPr>
              <w:jc w:val="center"/>
              <w:rPr>
                <w:b/>
                <w:bCs/>
              </w:rPr>
            </w:pPr>
            <w:r w:rsidRPr="006F1586">
              <w:rPr>
                <w:b/>
                <w:bCs/>
                <w:sz w:val="28"/>
                <w:szCs w:val="28"/>
              </w:rPr>
              <w:t>ACADEMIC DETAILS</w:t>
            </w:r>
          </w:p>
        </w:tc>
      </w:tr>
      <w:tr w:rsidR="000B7CFA" w14:paraId="3A486551" w14:textId="77777777" w:rsidTr="00280284">
        <w:tc>
          <w:tcPr>
            <w:tcW w:w="3505" w:type="dxa"/>
          </w:tcPr>
          <w:p w14:paraId="7E52B0AA" w14:textId="5C362A5F" w:rsidR="000B7CFA" w:rsidRPr="000B7CFA" w:rsidRDefault="000B7CFA">
            <w:r w:rsidRPr="000B7CFA">
              <w:t>Highest Degree Obtained</w:t>
            </w:r>
          </w:p>
        </w:tc>
        <w:tc>
          <w:tcPr>
            <w:tcW w:w="5845" w:type="dxa"/>
          </w:tcPr>
          <w:p w14:paraId="45507294" w14:textId="521B4156" w:rsidR="000B7CFA" w:rsidRDefault="000B7CFA"/>
        </w:tc>
      </w:tr>
      <w:tr w:rsidR="000B7CFA" w14:paraId="5DD4C80F" w14:textId="77777777" w:rsidTr="00280284">
        <w:tc>
          <w:tcPr>
            <w:tcW w:w="3505" w:type="dxa"/>
          </w:tcPr>
          <w:p w14:paraId="696FF70D" w14:textId="071CF7BA" w:rsidR="000B7CFA" w:rsidRPr="000B7CFA" w:rsidRDefault="000B7CFA">
            <w:r w:rsidRPr="000B7CFA">
              <w:t>Year of Passing</w:t>
            </w:r>
          </w:p>
        </w:tc>
        <w:tc>
          <w:tcPr>
            <w:tcW w:w="5845" w:type="dxa"/>
          </w:tcPr>
          <w:p w14:paraId="07658CBC" w14:textId="7AA65968" w:rsidR="000B7CFA" w:rsidRDefault="000B7CFA"/>
        </w:tc>
      </w:tr>
      <w:tr w:rsidR="006F1586" w14:paraId="73A8266C" w14:textId="77777777" w:rsidTr="00517065">
        <w:tc>
          <w:tcPr>
            <w:tcW w:w="9350" w:type="dxa"/>
            <w:gridSpan w:val="2"/>
          </w:tcPr>
          <w:p w14:paraId="6644ACDA" w14:textId="0B3010CC" w:rsidR="006F1586" w:rsidRPr="006F1586" w:rsidRDefault="006F1586" w:rsidP="006F1586">
            <w:pPr>
              <w:jc w:val="center"/>
              <w:rPr>
                <w:b/>
                <w:bCs/>
              </w:rPr>
            </w:pPr>
            <w:r w:rsidRPr="006F1586">
              <w:rPr>
                <w:b/>
                <w:bCs/>
                <w:sz w:val="28"/>
                <w:szCs w:val="28"/>
              </w:rPr>
              <w:t>RESEARCH DETAILS</w:t>
            </w:r>
          </w:p>
        </w:tc>
      </w:tr>
      <w:tr w:rsidR="000B7CFA" w14:paraId="2929F693" w14:textId="77777777" w:rsidTr="00280284">
        <w:tc>
          <w:tcPr>
            <w:tcW w:w="3505" w:type="dxa"/>
          </w:tcPr>
          <w:p w14:paraId="5D535810" w14:textId="4261961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Fellowship Type</w:t>
            </w:r>
          </w:p>
        </w:tc>
        <w:tc>
          <w:tcPr>
            <w:tcW w:w="5845" w:type="dxa"/>
          </w:tcPr>
          <w:p w14:paraId="616635C7" w14:textId="5AC0D8D9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7F5477FD" w14:textId="77777777" w:rsidTr="00280284">
        <w:tc>
          <w:tcPr>
            <w:tcW w:w="3505" w:type="dxa"/>
          </w:tcPr>
          <w:p w14:paraId="25DDDBEA" w14:textId="5224A0F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Joined At</w:t>
            </w:r>
          </w:p>
        </w:tc>
        <w:tc>
          <w:tcPr>
            <w:tcW w:w="5845" w:type="dxa"/>
          </w:tcPr>
          <w:p w14:paraId="4B4A6012" w14:textId="334BF697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05C052A8" w14:textId="77777777" w:rsidTr="00280284">
        <w:tc>
          <w:tcPr>
            <w:tcW w:w="3505" w:type="dxa"/>
          </w:tcPr>
          <w:p w14:paraId="4DB2F65A" w14:textId="513FD72E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Joined Designation</w:t>
            </w:r>
          </w:p>
        </w:tc>
        <w:tc>
          <w:tcPr>
            <w:tcW w:w="5845" w:type="dxa"/>
          </w:tcPr>
          <w:p w14:paraId="65A1A83E" w14:textId="043FDF11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04BC089B" w14:textId="77777777" w:rsidTr="00280284">
        <w:tc>
          <w:tcPr>
            <w:tcW w:w="3505" w:type="dxa"/>
          </w:tcPr>
          <w:p w14:paraId="2223408B" w14:textId="242E0D51" w:rsidR="000B7CFA" w:rsidRPr="001A08D9" w:rsidRDefault="006F1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Tenure in Months</w:t>
            </w:r>
          </w:p>
        </w:tc>
        <w:tc>
          <w:tcPr>
            <w:tcW w:w="5845" w:type="dxa"/>
          </w:tcPr>
          <w:p w14:paraId="3D6FCA98" w14:textId="215D4B58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0DC75D06" w14:textId="77777777" w:rsidTr="00280284">
        <w:tc>
          <w:tcPr>
            <w:tcW w:w="3505" w:type="dxa"/>
          </w:tcPr>
          <w:p w14:paraId="082EAFBF" w14:textId="502F5456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lastRenderedPageBreak/>
              <w:t>Date Of Joining</w:t>
            </w:r>
          </w:p>
        </w:tc>
        <w:tc>
          <w:tcPr>
            <w:tcW w:w="5845" w:type="dxa"/>
          </w:tcPr>
          <w:p w14:paraId="0218D59B" w14:textId="13204357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1A88468B" w14:textId="77777777" w:rsidTr="00280284">
        <w:tc>
          <w:tcPr>
            <w:tcW w:w="3505" w:type="dxa"/>
          </w:tcPr>
          <w:p w14:paraId="1A5E3E90" w14:textId="61ED95D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resent Designation</w:t>
            </w:r>
          </w:p>
        </w:tc>
        <w:tc>
          <w:tcPr>
            <w:tcW w:w="5845" w:type="dxa"/>
          </w:tcPr>
          <w:p w14:paraId="2C92E5D7" w14:textId="57C42850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13249F99" w14:textId="77777777" w:rsidTr="00280284">
        <w:tc>
          <w:tcPr>
            <w:tcW w:w="3505" w:type="dxa"/>
          </w:tcPr>
          <w:p w14:paraId="68579D15" w14:textId="153F4238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Date Of Termination</w:t>
            </w:r>
          </w:p>
        </w:tc>
        <w:tc>
          <w:tcPr>
            <w:tcW w:w="5845" w:type="dxa"/>
          </w:tcPr>
          <w:p w14:paraId="04322791" w14:textId="1B4B5863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38CBD009" w14:textId="77777777" w:rsidTr="00280284">
        <w:tc>
          <w:tcPr>
            <w:tcW w:w="3505" w:type="dxa"/>
          </w:tcPr>
          <w:p w14:paraId="392B6F75" w14:textId="3EC09B2F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Sanction tenure upto (DOR)</w:t>
            </w:r>
          </w:p>
        </w:tc>
        <w:tc>
          <w:tcPr>
            <w:tcW w:w="5845" w:type="dxa"/>
          </w:tcPr>
          <w:p w14:paraId="525F9B0B" w14:textId="348A80D8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2B81CA2D" w14:textId="77777777" w:rsidTr="00280284">
        <w:tc>
          <w:tcPr>
            <w:tcW w:w="3505" w:type="dxa"/>
          </w:tcPr>
          <w:p w14:paraId="5017D540" w14:textId="73CE58D2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Fellowship Status</w:t>
            </w:r>
          </w:p>
        </w:tc>
        <w:tc>
          <w:tcPr>
            <w:tcW w:w="5845" w:type="dxa"/>
          </w:tcPr>
          <w:p w14:paraId="3D5CC86D" w14:textId="407D9EC2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0292F66C" w14:textId="77777777" w:rsidTr="00280284">
        <w:tc>
          <w:tcPr>
            <w:tcW w:w="3505" w:type="dxa"/>
          </w:tcPr>
          <w:p w14:paraId="3F3EBA13" w14:textId="108F5337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Institute Code</w:t>
            </w:r>
          </w:p>
        </w:tc>
        <w:tc>
          <w:tcPr>
            <w:tcW w:w="5845" w:type="dxa"/>
          </w:tcPr>
          <w:p w14:paraId="64754989" w14:textId="12ED946C" w:rsidR="000B7CFA" w:rsidRPr="001A08D9" w:rsidRDefault="00325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JHARKHAND</w:t>
            </w:r>
          </w:p>
        </w:tc>
      </w:tr>
      <w:tr w:rsidR="000B7CFA" w14:paraId="6A8586A6" w14:textId="77777777" w:rsidTr="00280284">
        <w:tc>
          <w:tcPr>
            <w:tcW w:w="3505" w:type="dxa"/>
          </w:tcPr>
          <w:p w14:paraId="7FF50941" w14:textId="5E22B96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Institute Name</w:t>
            </w:r>
          </w:p>
        </w:tc>
        <w:tc>
          <w:tcPr>
            <w:tcW w:w="5845" w:type="dxa"/>
          </w:tcPr>
          <w:p w14:paraId="76711026" w14:textId="07143A80" w:rsidR="000B7CFA" w:rsidRPr="001A08D9" w:rsidRDefault="00325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 xml:space="preserve">BIRLA INSTITUTE OF TECHNOLOGY </w:t>
            </w:r>
          </w:p>
        </w:tc>
      </w:tr>
      <w:tr w:rsidR="000B7CFA" w14:paraId="47AE6AED" w14:textId="77777777" w:rsidTr="00280284">
        <w:tc>
          <w:tcPr>
            <w:tcW w:w="3505" w:type="dxa"/>
          </w:tcPr>
          <w:p w14:paraId="45E316F5" w14:textId="1B48AB1C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Institute Address 1</w:t>
            </w:r>
          </w:p>
        </w:tc>
        <w:tc>
          <w:tcPr>
            <w:tcW w:w="5845" w:type="dxa"/>
          </w:tcPr>
          <w:p w14:paraId="33F48C12" w14:textId="053755FF" w:rsidR="000B7CFA" w:rsidRPr="001A08D9" w:rsidRDefault="003255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RA</w:t>
            </w:r>
          </w:p>
        </w:tc>
      </w:tr>
      <w:tr w:rsidR="000B7CFA" w14:paraId="29A5CFC9" w14:textId="77777777" w:rsidTr="00280284">
        <w:tc>
          <w:tcPr>
            <w:tcW w:w="3505" w:type="dxa"/>
          </w:tcPr>
          <w:p w14:paraId="08FAEE9A" w14:textId="0746D869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Institute Address 2</w:t>
            </w:r>
          </w:p>
        </w:tc>
        <w:tc>
          <w:tcPr>
            <w:tcW w:w="5845" w:type="dxa"/>
          </w:tcPr>
          <w:p w14:paraId="1DA04C8F" w14:textId="77777777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55E7CA84" w14:textId="77777777" w:rsidTr="00280284">
        <w:tc>
          <w:tcPr>
            <w:tcW w:w="3505" w:type="dxa"/>
          </w:tcPr>
          <w:p w14:paraId="7767FDBB" w14:textId="6AA4463B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State</w:t>
            </w:r>
          </w:p>
        </w:tc>
        <w:tc>
          <w:tcPr>
            <w:tcW w:w="5845" w:type="dxa"/>
          </w:tcPr>
          <w:p w14:paraId="6B7DD881" w14:textId="2E15000A" w:rsidR="000B7CFA" w:rsidRPr="001A08D9" w:rsidRDefault="00325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JHARKHAND</w:t>
            </w:r>
          </w:p>
        </w:tc>
      </w:tr>
      <w:tr w:rsidR="000B7CFA" w14:paraId="09FADA39" w14:textId="77777777" w:rsidTr="00280284">
        <w:tc>
          <w:tcPr>
            <w:tcW w:w="3505" w:type="dxa"/>
          </w:tcPr>
          <w:p w14:paraId="0F48DB5B" w14:textId="5CBFEDFE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City</w:t>
            </w:r>
          </w:p>
        </w:tc>
        <w:tc>
          <w:tcPr>
            <w:tcW w:w="5845" w:type="dxa"/>
          </w:tcPr>
          <w:p w14:paraId="7913DC64" w14:textId="450645F3" w:rsidR="000B7CFA" w:rsidRPr="001A08D9" w:rsidRDefault="00325586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RANCHI</w:t>
            </w:r>
          </w:p>
        </w:tc>
      </w:tr>
      <w:tr w:rsidR="000B7CFA" w14:paraId="68B69096" w14:textId="77777777" w:rsidTr="00280284">
        <w:tc>
          <w:tcPr>
            <w:tcW w:w="3505" w:type="dxa"/>
          </w:tcPr>
          <w:p w14:paraId="31D6E2FD" w14:textId="25499474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Pin Code</w:t>
            </w:r>
          </w:p>
        </w:tc>
        <w:tc>
          <w:tcPr>
            <w:tcW w:w="5845" w:type="dxa"/>
          </w:tcPr>
          <w:p w14:paraId="1BCED463" w14:textId="07788407" w:rsidR="000B7CFA" w:rsidRPr="001A08D9" w:rsidRDefault="003255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35215</w:t>
            </w:r>
          </w:p>
        </w:tc>
      </w:tr>
      <w:tr w:rsidR="000B7CFA" w14:paraId="6D8AC00E" w14:textId="77777777" w:rsidTr="00280284">
        <w:tc>
          <w:tcPr>
            <w:tcW w:w="3505" w:type="dxa"/>
          </w:tcPr>
          <w:p w14:paraId="56E86F56" w14:textId="7ADC30F7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Department Joined</w:t>
            </w:r>
          </w:p>
        </w:tc>
        <w:tc>
          <w:tcPr>
            <w:tcW w:w="5845" w:type="dxa"/>
          </w:tcPr>
          <w:p w14:paraId="2E041447" w14:textId="460BA650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71FC71F6" w14:textId="77777777" w:rsidTr="00280284">
        <w:tc>
          <w:tcPr>
            <w:tcW w:w="3505" w:type="dxa"/>
          </w:tcPr>
          <w:p w14:paraId="11D3D889" w14:textId="59B00D48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Area of Research</w:t>
            </w:r>
          </w:p>
        </w:tc>
        <w:tc>
          <w:tcPr>
            <w:tcW w:w="5845" w:type="dxa"/>
          </w:tcPr>
          <w:p w14:paraId="0726AE61" w14:textId="47F8146B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051AC370" w14:textId="77777777" w:rsidTr="00280284">
        <w:tc>
          <w:tcPr>
            <w:tcW w:w="3505" w:type="dxa"/>
          </w:tcPr>
          <w:p w14:paraId="5D90258E" w14:textId="31C4D71C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Subject</w:t>
            </w:r>
          </w:p>
        </w:tc>
        <w:tc>
          <w:tcPr>
            <w:tcW w:w="5845" w:type="dxa"/>
          </w:tcPr>
          <w:p w14:paraId="7DFD9A70" w14:textId="1334200B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0B7CFA" w14:paraId="1F6E98BD" w14:textId="77777777" w:rsidTr="00280284">
        <w:tc>
          <w:tcPr>
            <w:tcW w:w="3505" w:type="dxa"/>
          </w:tcPr>
          <w:p w14:paraId="3F6A7347" w14:textId="6EBF839C" w:rsidR="000B7CFA" w:rsidRPr="001A08D9" w:rsidRDefault="000B7CFA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Guide Name</w:t>
            </w:r>
          </w:p>
        </w:tc>
        <w:tc>
          <w:tcPr>
            <w:tcW w:w="5845" w:type="dxa"/>
          </w:tcPr>
          <w:p w14:paraId="71D55018" w14:textId="51BE114C" w:rsidR="000B7CFA" w:rsidRPr="001A08D9" w:rsidRDefault="000B7CFA">
            <w:pPr>
              <w:rPr>
                <w:sz w:val="24"/>
                <w:szCs w:val="24"/>
              </w:rPr>
            </w:pPr>
          </w:p>
        </w:tc>
      </w:tr>
      <w:tr w:rsidR="00477BE7" w14:paraId="0AF51F89" w14:textId="77777777" w:rsidTr="00280284">
        <w:tc>
          <w:tcPr>
            <w:tcW w:w="3505" w:type="dxa"/>
          </w:tcPr>
          <w:p w14:paraId="09444424" w14:textId="2BAF84C0" w:rsidR="00477BE7" w:rsidRPr="001A08D9" w:rsidRDefault="00477BE7" w:rsidP="00477BE7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Guide Department</w:t>
            </w:r>
          </w:p>
        </w:tc>
        <w:tc>
          <w:tcPr>
            <w:tcW w:w="5845" w:type="dxa"/>
          </w:tcPr>
          <w:p w14:paraId="1AF6D925" w14:textId="03AA7F82" w:rsidR="00477BE7" w:rsidRPr="001A08D9" w:rsidRDefault="00477BE7" w:rsidP="00477BE7">
            <w:pPr>
              <w:rPr>
                <w:sz w:val="24"/>
                <w:szCs w:val="24"/>
              </w:rPr>
            </w:pPr>
          </w:p>
        </w:tc>
      </w:tr>
      <w:tr w:rsidR="00477BE7" w14:paraId="6D4C1E4F" w14:textId="77777777" w:rsidTr="00280284">
        <w:tc>
          <w:tcPr>
            <w:tcW w:w="3505" w:type="dxa"/>
          </w:tcPr>
          <w:p w14:paraId="48BADB8C" w14:textId="50A10ED0" w:rsidR="00477BE7" w:rsidRPr="001A08D9" w:rsidRDefault="00477BE7" w:rsidP="00477BE7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Exam Date/Interview Date</w:t>
            </w:r>
          </w:p>
        </w:tc>
        <w:tc>
          <w:tcPr>
            <w:tcW w:w="5845" w:type="dxa"/>
          </w:tcPr>
          <w:p w14:paraId="4385564A" w14:textId="3EEA4B1C" w:rsidR="00477BE7" w:rsidRPr="001A08D9" w:rsidRDefault="00477BE7" w:rsidP="00477BE7">
            <w:pPr>
              <w:rPr>
                <w:sz w:val="24"/>
                <w:szCs w:val="24"/>
              </w:rPr>
            </w:pPr>
          </w:p>
        </w:tc>
      </w:tr>
      <w:tr w:rsidR="00477BE7" w14:paraId="23C9BDD1" w14:textId="77777777" w:rsidTr="00280284">
        <w:tc>
          <w:tcPr>
            <w:tcW w:w="3505" w:type="dxa"/>
          </w:tcPr>
          <w:p w14:paraId="63186E54" w14:textId="073679B3" w:rsidR="00477BE7" w:rsidRPr="001A08D9" w:rsidRDefault="00477BE7" w:rsidP="00477BE7">
            <w:pPr>
              <w:rPr>
                <w:sz w:val="24"/>
                <w:szCs w:val="24"/>
              </w:rPr>
            </w:pPr>
            <w:r w:rsidRPr="001A08D9">
              <w:rPr>
                <w:sz w:val="24"/>
                <w:szCs w:val="24"/>
              </w:rPr>
              <w:t>Stipend Amount</w:t>
            </w:r>
          </w:p>
        </w:tc>
        <w:tc>
          <w:tcPr>
            <w:tcW w:w="5845" w:type="dxa"/>
          </w:tcPr>
          <w:p w14:paraId="3B4D6934" w14:textId="3D504372" w:rsidR="00477BE7" w:rsidRPr="001A08D9" w:rsidRDefault="00477BE7" w:rsidP="00477BE7">
            <w:pPr>
              <w:rPr>
                <w:sz w:val="24"/>
                <w:szCs w:val="24"/>
              </w:rPr>
            </w:pPr>
          </w:p>
        </w:tc>
      </w:tr>
    </w:tbl>
    <w:p w14:paraId="22F7DC34" w14:textId="77777777" w:rsidR="00C33E84" w:rsidRDefault="00C33E84"/>
    <w:sectPr w:rsidR="00C33E8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805BD" w14:textId="77777777" w:rsidR="00B504AD" w:rsidRDefault="00B504AD" w:rsidP="003143DD">
      <w:pPr>
        <w:spacing w:after="0" w:line="240" w:lineRule="auto"/>
      </w:pPr>
      <w:r>
        <w:separator/>
      </w:r>
    </w:p>
  </w:endnote>
  <w:endnote w:type="continuationSeparator" w:id="0">
    <w:p w14:paraId="2683A8CD" w14:textId="77777777" w:rsidR="00B504AD" w:rsidRDefault="00B504AD" w:rsidP="00314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1B26B" w14:textId="77777777" w:rsidR="00B504AD" w:rsidRDefault="00B504AD" w:rsidP="003143DD">
      <w:pPr>
        <w:spacing w:after="0" w:line="240" w:lineRule="auto"/>
      </w:pPr>
      <w:r>
        <w:separator/>
      </w:r>
    </w:p>
  </w:footnote>
  <w:footnote w:type="continuationSeparator" w:id="0">
    <w:p w14:paraId="49CD88E3" w14:textId="77777777" w:rsidR="00B504AD" w:rsidRDefault="00B504AD" w:rsidP="00314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A5FCF" w14:textId="2A55A9A7" w:rsidR="003143DD" w:rsidRPr="003143DD" w:rsidRDefault="003143DD" w:rsidP="003143DD">
    <w:pPr>
      <w:pStyle w:val="Header"/>
      <w:jc w:val="center"/>
      <w:rPr>
        <w:b/>
        <w:bCs/>
        <w:sz w:val="48"/>
        <w:szCs w:val="48"/>
      </w:rPr>
    </w:pPr>
    <w:r w:rsidRPr="003143DD">
      <w:rPr>
        <w:b/>
        <w:bCs/>
        <w:sz w:val="48"/>
        <w:szCs w:val="48"/>
      </w:rPr>
      <w:t>NEW FELLOW JOIN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sTQxNTe0tDQzNTRQ0lEKTi0uzszPAykwqgUAxtWO1CwAAAA="/>
  </w:docVars>
  <w:rsids>
    <w:rsidRoot w:val="00014EA4"/>
    <w:rsid w:val="00014EA4"/>
    <w:rsid w:val="00087F59"/>
    <w:rsid w:val="000B54B0"/>
    <w:rsid w:val="000B7CFA"/>
    <w:rsid w:val="001A08D9"/>
    <w:rsid w:val="001B5D92"/>
    <w:rsid w:val="00280284"/>
    <w:rsid w:val="003143DD"/>
    <w:rsid w:val="00325586"/>
    <w:rsid w:val="003B73A2"/>
    <w:rsid w:val="00427899"/>
    <w:rsid w:val="00477BE7"/>
    <w:rsid w:val="006F1586"/>
    <w:rsid w:val="00783301"/>
    <w:rsid w:val="00791877"/>
    <w:rsid w:val="00854FA9"/>
    <w:rsid w:val="00AE30BE"/>
    <w:rsid w:val="00B504AD"/>
    <w:rsid w:val="00C14115"/>
    <w:rsid w:val="00C33E84"/>
    <w:rsid w:val="00CC4458"/>
    <w:rsid w:val="00D02B72"/>
    <w:rsid w:val="00D81E25"/>
    <w:rsid w:val="00DB19A3"/>
    <w:rsid w:val="00FA7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BD294"/>
  <w15:chartTrackingRefBased/>
  <w15:docId w15:val="{9FD12AAD-6228-4DE4-9201-F0E64FD00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4E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E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4E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4E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4E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4E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4E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4E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4E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4E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4E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4E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4E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4E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4E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4E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4E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4E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14E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4E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E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14E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14E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4E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14E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14E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4E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4E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14EA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14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3DD"/>
  </w:style>
  <w:style w:type="paragraph" w:styleId="Footer">
    <w:name w:val="footer"/>
    <w:basedOn w:val="Normal"/>
    <w:link w:val="FooterChar"/>
    <w:uiPriority w:val="99"/>
    <w:unhideWhenUsed/>
    <w:rsid w:val="00314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Office of DRIE</cp:lastModifiedBy>
  <cp:revision>14</cp:revision>
  <dcterms:created xsi:type="dcterms:W3CDTF">2024-03-10T13:03:00Z</dcterms:created>
  <dcterms:modified xsi:type="dcterms:W3CDTF">2025-07-14T11:29:00Z</dcterms:modified>
</cp:coreProperties>
</file>